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7"/>
        <w:gridCol w:w="505"/>
        <w:gridCol w:w="246"/>
        <w:gridCol w:w="157"/>
        <w:gridCol w:w="4300"/>
        <w:gridCol w:w="400"/>
        <w:gridCol w:w="1031"/>
        <w:gridCol w:w="529"/>
        <w:gridCol w:w="141"/>
        <w:gridCol w:w="1560"/>
        <w:gridCol w:w="992"/>
      </w:tblGrid>
      <w:tr w:rsidR="0081661A" w14:paraId="7D0B3006" w14:textId="77777777" w:rsidTr="00162E3D">
        <w:tc>
          <w:tcPr>
            <w:tcW w:w="5865" w:type="dxa"/>
            <w:gridSpan w:val="5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98C80D" w14:textId="77777777" w:rsidR="0081661A" w:rsidRDefault="0081661A" w:rsidP="00641A42">
            <w:pPr>
              <w:spacing w:before="60" w:after="60"/>
            </w:pPr>
          </w:p>
        </w:tc>
        <w:tc>
          <w:tcPr>
            <w:tcW w:w="14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F4E1F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  <w:r w:rsidRPr="00641A42">
              <w:rPr>
                <w:b/>
                <w:bCs/>
              </w:rPr>
              <w:t>Reg. No.:</w:t>
            </w:r>
          </w:p>
        </w:tc>
        <w:tc>
          <w:tcPr>
            <w:tcW w:w="32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A4EC55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14:paraId="293BC4F7" w14:textId="77777777" w:rsidTr="00162E3D">
        <w:tc>
          <w:tcPr>
            <w:tcW w:w="5865" w:type="dxa"/>
            <w:gridSpan w:val="5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E4A65" w14:textId="77777777" w:rsidR="0081661A" w:rsidRDefault="0081661A" w:rsidP="00641A42">
            <w:pPr>
              <w:spacing w:before="60" w:after="60"/>
            </w:pPr>
          </w:p>
        </w:tc>
        <w:tc>
          <w:tcPr>
            <w:tcW w:w="143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8D40A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  <w:r w:rsidRPr="00641A42">
              <w:rPr>
                <w:b/>
                <w:bCs/>
              </w:rPr>
              <w:t xml:space="preserve">Name   </w:t>
            </w:r>
            <w:proofErr w:type="gramStart"/>
            <w:r w:rsidRPr="00641A42">
              <w:rPr>
                <w:b/>
                <w:bCs/>
              </w:rPr>
              <w:t xml:space="preserve">  :</w:t>
            </w:r>
            <w:proofErr w:type="gramEnd"/>
          </w:p>
        </w:tc>
        <w:tc>
          <w:tcPr>
            <w:tcW w:w="32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B6B2E" w14:textId="77777777" w:rsidR="0081661A" w:rsidRPr="00641A42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14:paraId="1AD7CBF1" w14:textId="77777777" w:rsidTr="00162E3D">
        <w:tc>
          <w:tcPr>
            <w:tcW w:w="1051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FFF7F1" w14:textId="77777777" w:rsidR="0081661A" w:rsidRDefault="0081661A" w:rsidP="00641A42">
            <w:pPr>
              <w:spacing w:before="60" w:after="60"/>
              <w:jc w:val="center"/>
              <w:rPr>
                <w:b/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C9BC0CE" wp14:editId="5E409359">
                  <wp:extent cx="2505075" cy="116748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Logo_Bhopal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7155" cy="1173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61A" w14:paraId="184A7E1C" w14:textId="77777777" w:rsidTr="00162E3D">
        <w:tc>
          <w:tcPr>
            <w:tcW w:w="10518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3B7ABE6" w14:textId="74473B33" w:rsidR="0081661A" w:rsidRDefault="00B237F3" w:rsidP="00B0783F">
            <w:pPr>
              <w:spacing w:before="60" w:after="120"/>
              <w:jc w:val="center"/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 xml:space="preserve">Mid-Term </w:t>
            </w:r>
            <w:proofErr w:type="gramStart"/>
            <w:r>
              <w:rPr>
                <w:b/>
                <w:bCs/>
                <w:szCs w:val="28"/>
              </w:rPr>
              <w:t xml:space="preserve">Examinations </w:t>
            </w:r>
            <w:r w:rsidR="00A72CD5">
              <w:rPr>
                <w:b/>
                <w:bCs/>
                <w:szCs w:val="28"/>
              </w:rPr>
              <w:t xml:space="preserve"> </w:t>
            </w:r>
            <w:r>
              <w:rPr>
                <w:b/>
                <w:bCs/>
                <w:szCs w:val="28"/>
              </w:rPr>
              <w:t>–</w:t>
            </w:r>
            <w:proofErr w:type="gramEnd"/>
            <w:r>
              <w:rPr>
                <w:b/>
                <w:bCs/>
                <w:szCs w:val="28"/>
              </w:rPr>
              <w:t xml:space="preserve">  October</w:t>
            </w:r>
            <w:r w:rsidR="009B6FFC">
              <w:rPr>
                <w:b/>
                <w:bCs/>
                <w:szCs w:val="28"/>
              </w:rPr>
              <w:t xml:space="preserve"> 2021</w:t>
            </w:r>
          </w:p>
        </w:tc>
      </w:tr>
      <w:tr w:rsidR="00B0783F" w:rsidRPr="00726E37" w14:paraId="586F2D9E" w14:textId="77777777" w:rsidTr="00162E3D">
        <w:tc>
          <w:tcPr>
            <w:tcW w:w="1408" w:type="dxa"/>
            <w:gridSpan w:val="3"/>
            <w:tcBorders>
              <w:top w:val="single" w:sz="4" w:space="0" w:color="auto"/>
            </w:tcBorders>
            <w:shd w:val="clear" w:color="auto" w:fill="auto"/>
          </w:tcPr>
          <w:p w14:paraId="7CD4ACB1" w14:textId="77777777" w:rsidR="00B0783F" w:rsidRPr="00726E37" w:rsidRDefault="00B0783F" w:rsidP="00BF20A4">
            <w:r w:rsidRPr="00726E37">
              <w:t>Programme</w:t>
            </w:r>
          </w:p>
        </w:tc>
        <w:tc>
          <w:tcPr>
            <w:tcW w:w="157" w:type="dxa"/>
            <w:tcBorders>
              <w:top w:val="single" w:sz="4" w:space="0" w:color="auto"/>
            </w:tcBorders>
            <w:shd w:val="clear" w:color="auto" w:fill="auto"/>
          </w:tcPr>
          <w:p w14:paraId="05F20F2B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323CAAAE" w14:textId="4A18FE5B" w:rsidR="00B0783F" w:rsidRPr="00D6165A" w:rsidRDefault="00A72CD5" w:rsidP="00BF20A4">
            <w:pPr>
              <w:rPr>
                <w:b/>
                <w:bCs/>
              </w:rPr>
            </w:pPr>
            <w:r>
              <w:rPr>
                <w:b/>
                <w:bCs/>
              </w:rPr>
              <w:t>BTech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5C6CA8AE" w14:textId="77777777" w:rsidR="00B0783F" w:rsidRPr="00726E37" w:rsidRDefault="00B0783F" w:rsidP="00BF20A4">
            <w:r>
              <w:t>Semester</w:t>
            </w:r>
          </w:p>
        </w:tc>
        <w:tc>
          <w:tcPr>
            <w:tcW w:w="141" w:type="dxa"/>
            <w:tcBorders>
              <w:top w:val="single" w:sz="4" w:space="0" w:color="auto"/>
            </w:tcBorders>
            <w:shd w:val="clear" w:color="auto" w:fill="auto"/>
          </w:tcPr>
          <w:p w14:paraId="4F900263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62B86E5F" w14:textId="77777777" w:rsidR="00B0783F" w:rsidRDefault="00D248EC" w:rsidP="00693B20">
            <w:pPr>
              <w:rPr>
                <w:b/>
                <w:bCs/>
              </w:rPr>
            </w:pPr>
            <w:r>
              <w:rPr>
                <w:b/>
                <w:bCs/>
              </w:rPr>
              <w:t>Fall 20</w:t>
            </w:r>
            <w:r w:rsidR="00B237F3">
              <w:rPr>
                <w:b/>
                <w:bCs/>
              </w:rPr>
              <w:t>21-22</w:t>
            </w:r>
          </w:p>
        </w:tc>
      </w:tr>
      <w:tr w:rsidR="00B0783F" w:rsidRPr="00726E37" w14:paraId="14524A8A" w14:textId="77777777" w:rsidTr="0081661A">
        <w:tc>
          <w:tcPr>
            <w:tcW w:w="1408" w:type="dxa"/>
            <w:gridSpan w:val="3"/>
            <w:shd w:val="clear" w:color="auto" w:fill="auto"/>
          </w:tcPr>
          <w:p w14:paraId="3C35F0F2" w14:textId="77777777" w:rsidR="00B0783F" w:rsidRPr="00726E37" w:rsidRDefault="00B0783F" w:rsidP="00BF20A4">
            <w:r w:rsidRPr="00641A42">
              <w:rPr>
                <w:szCs w:val="28"/>
              </w:rPr>
              <w:t>Course</w:t>
            </w:r>
          </w:p>
        </w:tc>
        <w:tc>
          <w:tcPr>
            <w:tcW w:w="157" w:type="dxa"/>
            <w:shd w:val="clear" w:color="auto" w:fill="auto"/>
          </w:tcPr>
          <w:p w14:paraId="7C6958FD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shd w:val="clear" w:color="auto" w:fill="auto"/>
            <w:vAlign w:val="center"/>
          </w:tcPr>
          <w:p w14:paraId="7087E362" w14:textId="33E35FB2" w:rsidR="00B0783F" w:rsidRPr="00641A42" w:rsidRDefault="00A72CD5" w:rsidP="00BF20A4">
            <w:pPr>
              <w:rPr>
                <w:b/>
                <w:bCs/>
                <w:szCs w:val="28"/>
              </w:rPr>
            </w:pPr>
            <w:r w:rsidRPr="00B76654">
              <w:rPr>
                <w:b/>
                <w:bCs/>
                <w:color w:val="000000"/>
              </w:rPr>
              <w:t>Introduction to Problem Solving and Programming</w:t>
            </w:r>
          </w:p>
        </w:tc>
        <w:tc>
          <w:tcPr>
            <w:tcW w:w="1560" w:type="dxa"/>
            <w:gridSpan w:val="2"/>
            <w:shd w:val="clear" w:color="auto" w:fill="auto"/>
          </w:tcPr>
          <w:p w14:paraId="282B2203" w14:textId="77777777" w:rsidR="00B0783F" w:rsidRPr="00726E37" w:rsidRDefault="00B0783F" w:rsidP="00BF20A4">
            <w:r w:rsidRPr="00726E37">
              <w:t>Code</w:t>
            </w:r>
          </w:p>
        </w:tc>
        <w:tc>
          <w:tcPr>
            <w:tcW w:w="141" w:type="dxa"/>
            <w:shd w:val="clear" w:color="auto" w:fill="auto"/>
          </w:tcPr>
          <w:p w14:paraId="19C486DD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2"/>
            <w:shd w:val="clear" w:color="auto" w:fill="auto"/>
            <w:vAlign w:val="center"/>
          </w:tcPr>
          <w:p w14:paraId="2376817C" w14:textId="2D85CB47" w:rsidR="00B0783F" w:rsidRPr="00B0783F" w:rsidRDefault="00A72CD5" w:rsidP="004F4383">
            <w:pPr>
              <w:rPr>
                <w:b/>
                <w:bCs/>
              </w:rPr>
            </w:pPr>
            <w:r>
              <w:rPr>
                <w:b/>
                <w:bCs/>
              </w:rPr>
              <w:t>CSE1021</w:t>
            </w:r>
          </w:p>
        </w:tc>
      </w:tr>
      <w:tr w:rsidR="00A72CD5" w:rsidRPr="00726E37" w14:paraId="5DC7B54D" w14:textId="77777777" w:rsidTr="00162E3D">
        <w:tc>
          <w:tcPr>
            <w:tcW w:w="140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34025777" w14:textId="77777777" w:rsidR="00A72CD5" w:rsidRPr="00641A42" w:rsidRDefault="00A72CD5" w:rsidP="00A72CD5">
            <w:pPr>
              <w:rPr>
                <w:szCs w:val="28"/>
              </w:rPr>
            </w:pPr>
            <w:r>
              <w:rPr>
                <w:szCs w:val="28"/>
              </w:rPr>
              <w:t>Faculty</w:t>
            </w:r>
          </w:p>
        </w:tc>
        <w:tc>
          <w:tcPr>
            <w:tcW w:w="157" w:type="dxa"/>
            <w:tcBorders>
              <w:bottom w:val="single" w:sz="4" w:space="0" w:color="auto"/>
            </w:tcBorders>
            <w:shd w:val="clear" w:color="auto" w:fill="auto"/>
          </w:tcPr>
          <w:p w14:paraId="58E24712" w14:textId="77777777" w:rsidR="00A72CD5" w:rsidRPr="00641A42" w:rsidRDefault="00A72CD5" w:rsidP="00A72CD5">
            <w:pPr>
              <w:rPr>
                <w:szCs w:val="28"/>
              </w:rPr>
            </w:pPr>
            <w:r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CD6B61" w14:textId="3C5FCFBF" w:rsidR="00A72CD5" w:rsidRPr="00641A42" w:rsidRDefault="00A72CD5" w:rsidP="00A72CD5">
            <w:pPr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Meenakshi Choudhary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29D7362" w14:textId="77777777" w:rsidR="00A72CD5" w:rsidRPr="00726E37" w:rsidRDefault="00A72CD5" w:rsidP="00A72CD5">
            <w:r>
              <w:t>Slot/ Class No.</w:t>
            </w:r>
          </w:p>
        </w:tc>
        <w:tc>
          <w:tcPr>
            <w:tcW w:w="141" w:type="dxa"/>
            <w:tcBorders>
              <w:bottom w:val="single" w:sz="4" w:space="0" w:color="auto"/>
            </w:tcBorders>
            <w:shd w:val="clear" w:color="auto" w:fill="auto"/>
          </w:tcPr>
          <w:p w14:paraId="3D6035EB" w14:textId="77777777" w:rsidR="00A72CD5" w:rsidRPr="00726E37" w:rsidRDefault="00A72CD5" w:rsidP="00A72CD5">
            <w:r>
              <w:t>: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013E81" w14:textId="36172F0C" w:rsidR="00A72CD5" w:rsidRPr="00B0783F" w:rsidRDefault="00A72CD5" w:rsidP="00A72CD5">
            <w:pPr>
              <w:rPr>
                <w:b/>
                <w:bCs/>
              </w:rPr>
            </w:pPr>
            <w:r w:rsidRPr="00B76654">
              <w:rPr>
                <w:b/>
                <w:bCs/>
              </w:rPr>
              <w:t>C11+C12+C13</w:t>
            </w:r>
            <w:r>
              <w:rPr>
                <w:b/>
                <w:bCs/>
              </w:rPr>
              <w:t>/</w:t>
            </w:r>
            <w:r w:rsidRPr="00B76654">
              <w:rPr>
                <w:b/>
                <w:bCs/>
              </w:rPr>
              <w:t>0093</w:t>
            </w:r>
          </w:p>
        </w:tc>
      </w:tr>
      <w:tr w:rsidR="00B0783F" w:rsidRPr="00726E37" w14:paraId="3292F38F" w14:textId="77777777" w:rsidTr="00162E3D">
        <w:tc>
          <w:tcPr>
            <w:tcW w:w="1408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51832E07" w14:textId="77777777" w:rsidR="00B0783F" w:rsidRPr="00726E37" w:rsidRDefault="00B0783F" w:rsidP="00BF20A4">
            <w:r w:rsidRPr="00641A42">
              <w:rPr>
                <w:szCs w:val="28"/>
              </w:rPr>
              <w:t xml:space="preserve">Time    </w:t>
            </w:r>
          </w:p>
        </w:tc>
        <w:tc>
          <w:tcPr>
            <w:tcW w:w="157" w:type="dxa"/>
            <w:tcBorders>
              <w:bottom w:val="single" w:sz="4" w:space="0" w:color="auto"/>
            </w:tcBorders>
            <w:shd w:val="clear" w:color="auto" w:fill="auto"/>
          </w:tcPr>
          <w:p w14:paraId="3089A154" w14:textId="77777777" w:rsidR="00B0783F" w:rsidRPr="00726E37" w:rsidRDefault="00B0783F" w:rsidP="00BF20A4">
            <w:r w:rsidRPr="00641A42">
              <w:rPr>
                <w:szCs w:val="28"/>
              </w:rPr>
              <w:t>:</w:t>
            </w:r>
          </w:p>
        </w:tc>
        <w:tc>
          <w:tcPr>
            <w:tcW w:w="470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AFEE4BD" w14:textId="77777777" w:rsidR="007319E6" w:rsidRPr="00641A42" w:rsidRDefault="007319E6" w:rsidP="007319E6">
            <w:pPr>
              <w:rPr>
                <w:b/>
                <w:bCs/>
                <w:szCs w:val="28"/>
              </w:rPr>
            </w:pPr>
            <w:r>
              <w:rPr>
                <w:b/>
                <w:bCs/>
                <w:szCs w:val="28"/>
              </w:rPr>
              <w:t>1 ½ hours</w:t>
            </w:r>
          </w:p>
        </w:tc>
        <w:tc>
          <w:tcPr>
            <w:tcW w:w="156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F99FC9B" w14:textId="77777777" w:rsidR="00B0783F" w:rsidRPr="00726E37" w:rsidRDefault="00B0783F" w:rsidP="00BF20A4">
            <w:r w:rsidRPr="00726E37">
              <w:t>Max. Marks</w:t>
            </w:r>
          </w:p>
        </w:tc>
        <w:tc>
          <w:tcPr>
            <w:tcW w:w="141" w:type="dxa"/>
            <w:tcBorders>
              <w:bottom w:val="single" w:sz="4" w:space="0" w:color="auto"/>
            </w:tcBorders>
            <w:shd w:val="clear" w:color="auto" w:fill="auto"/>
          </w:tcPr>
          <w:p w14:paraId="217C86E6" w14:textId="77777777" w:rsidR="00B0783F" w:rsidRPr="00726E37" w:rsidRDefault="00B0783F" w:rsidP="00BF20A4">
            <w:r w:rsidRPr="00726E37">
              <w:t>:</w:t>
            </w:r>
          </w:p>
        </w:tc>
        <w:tc>
          <w:tcPr>
            <w:tcW w:w="2552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14FEF0F" w14:textId="77777777" w:rsidR="00B0783F" w:rsidRPr="00B0783F" w:rsidRDefault="007319E6" w:rsidP="00BF20A4">
            <w:pPr>
              <w:rPr>
                <w:b/>
                <w:bCs/>
              </w:rPr>
            </w:pPr>
            <w:r>
              <w:rPr>
                <w:b/>
                <w:bCs/>
              </w:rPr>
              <w:t>50</w:t>
            </w:r>
          </w:p>
        </w:tc>
      </w:tr>
      <w:tr w:rsidR="0081661A" w14:paraId="0986D460" w14:textId="77777777" w:rsidTr="00162E3D">
        <w:tc>
          <w:tcPr>
            <w:tcW w:w="10518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967802" w14:textId="77777777" w:rsidR="0081661A" w:rsidRPr="00F65DB6" w:rsidRDefault="0081661A" w:rsidP="00563B74">
            <w:pPr>
              <w:spacing w:before="240" w:after="240"/>
              <w:ind w:right="-28"/>
              <w:jc w:val="center"/>
            </w:pPr>
            <w:r w:rsidRPr="00F65DB6">
              <w:rPr>
                <w:b/>
                <w:bCs/>
              </w:rPr>
              <w:t xml:space="preserve">Answer </w:t>
            </w:r>
            <w:r>
              <w:rPr>
                <w:b/>
                <w:bCs/>
              </w:rPr>
              <w:t>all the</w:t>
            </w:r>
            <w:r w:rsidRPr="00F65DB6">
              <w:rPr>
                <w:b/>
                <w:bCs/>
              </w:rPr>
              <w:t xml:space="preserve"> Questions</w:t>
            </w:r>
            <w:r>
              <w:rPr>
                <w:b/>
                <w:bCs/>
              </w:rPr>
              <w:t xml:space="preserve"> </w:t>
            </w:r>
          </w:p>
        </w:tc>
      </w:tr>
      <w:tr w:rsidR="00FE3BF2" w:rsidRPr="00967BE6" w14:paraId="46D8EB04" w14:textId="77777777" w:rsidTr="00162E3D"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8E0CB7" w14:textId="77777777" w:rsidR="00FE3BF2" w:rsidRPr="009110D6" w:rsidRDefault="00FE3BF2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proofErr w:type="spellStart"/>
            <w:r w:rsidRPr="009110D6">
              <w:rPr>
                <w:b/>
                <w:bCs/>
                <w:sz w:val="16"/>
                <w:szCs w:val="16"/>
              </w:rPr>
              <w:t>Q.No</w:t>
            </w:r>
            <w:proofErr w:type="spellEnd"/>
            <w:r w:rsidRPr="009110D6">
              <w:rPr>
                <w:b/>
                <w:bCs/>
                <w:sz w:val="16"/>
                <w:szCs w:val="16"/>
              </w:rPr>
              <w:t>.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8A97E8" w14:textId="77777777" w:rsidR="00FE3BF2" w:rsidRPr="009110D6" w:rsidRDefault="00FE3BF2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Sub. Sec.</w:t>
            </w: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F2676F" w14:textId="77777777" w:rsidR="00FE3BF2" w:rsidRPr="009110D6" w:rsidRDefault="00FE3BF2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Question Description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770A74" w14:textId="77777777" w:rsidR="00FE3BF2" w:rsidRPr="009110D6" w:rsidRDefault="00FE3BF2" w:rsidP="00471D59">
            <w:pPr>
              <w:spacing w:before="80" w:after="80"/>
              <w:jc w:val="center"/>
              <w:rPr>
                <w:b/>
                <w:bCs/>
                <w:sz w:val="16"/>
                <w:szCs w:val="16"/>
              </w:rPr>
            </w:pPr>
            <w:r w:rsidRPr="009110D6">
              <w:rPr>
                <w:b/>
                <w:bCs/>
                <w:sz w:val="16"/>
                <w:szCs w:val="16"/>
              </w:rPr>
              <w:t>Marks</w:t>
            </w:r>
          </w:p>
        </w:tc>
      </w:tr>
      <w:tr w:rsidR="00FE3BF2" w:rsidRPr="005748D1" w14:paraId="0841441A" w14:textId="77777777" w:rsidTr="00A72CD5">
        <w:trPr>
          <w:trHeight w:val="738"/>
        </w:trPr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BCE15B" w14:textId="77777777" w:rsidR="00FE3BF2" w:rsidRPr="00976253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  <w:r w:rsidRPr="00976253">
              <w:rPr>
                <w:color w:val="000000" w:themeColor="text1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1E1EED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952CC9" w14:textId="5FF889ED" w:rsidR="00FE3BF2" w:rsidRPr="004D28EE" w:rsidRDefault="00A72CD5" w:rsidP="009D27DE">
            <w:pPr>
              <w:jc w:val="both"/>
              <w:rPr>
                <w:color w:val="000000" w:themeColor="text1"/>
              </w:rPr>
            </w:pPr>
            <w:r w:rsidRPr="00A72CD5">
              <w:t>What do you understand by the frequency count? How it is used to find the time complexity of an algorithm. Explain by taking a suitable example</w:t>
            </w:r>
            <w:r w:rsidR="00FE3BF2"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E3E7D1" w14:textId="2BA84EF2" w:rsidR="00FE3BF2" w:rsidRPr="00976253" w:rsidRDefault="00FE3BF2" w:rsidP="00904B32">
            <w:pPr>
              <w:spacing w:before="80" w:after="8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   </w:t>
            </w:r>
            <w:r w:rsidR="00A72CD5">
              <w:rPr>
                <w:b/>
                <w:bCs/>
                <w:color w:val="000000" w:themeColor="text1"/>
              </w:rPr>
              <w:t xml:space="preserve"> </w:t>
            </w:r>
            <w:r w:rsidR="00A72CD5">
              <w:rPr>
                <w:b/>
                <w:bCs/>
                <w:color w:val="000000" w:themeColor="text1"/>
              </w:rPr>
              <w:t>2+8</w:t>
            </w:r>
          </w:p>
        </w:tc>
      </w:tr>
      <w:tr w:rsidR="00FE3BF2" w:rsidRPr="005748D1" w14:paraId="475931F6" w14:textId="77777777" w:rsidTr="00A72CD5">
        <w:trPr>
          <w:trHeight w:val="540"/>
        </w:trPr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DE40A2" w14:textId="77777777" w:rsidR="00FE3BF2" w:rsidRPr="00976253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  <w:r w:rsidRPr="00976253">
              <w:rPr>
                <w:color w:val="000000" w:themeColor="text1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2609E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a)</w:t>
            </w: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A16DB" w14:textId="08682E2E" w:rsidR="00FE3BF2" w:rsidRPr="00A72CD5" w:rsidRDefault="00A72CD5" w:rsidP="00FD011B">
            <w:pPr>
              <w:autoSpaceDE w:val="0"/>
              <w:autoSpaceDN w:val="0"/>
              <w:adjustRightInd w:val="0"/>
              <w:rPr>
                <w:color w:val="2B2728"/>
              </w:rPr>
            </w:pPr>
            <w:r w:rsidRPr="00A72CD5">
              <w:rPr>
                <w:color w:val="2B2728"/>
              </w:rPr>
              <w:t>Describe various asymptotic notations with graphical illustration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8B9ED5" w14:textId="77777777" w:rsidR="00FE3BF2" w:rsidRPr="00976253" w:rsidRDefault="00FE3BF2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</w:tc>
      </w:tr>
      <w:tr w:rsidR="00FE3BF2" w:rsidRPr="005748D1" w14:paraId="70094E9D" w14:textId="77777777" w:rsidTr="00162E3D"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DE8960" w14:textId="77777777" w:rsidR="00FE3BF2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490E00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b)</w:t>
            </w: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10CA3" w14:textId="77777777" w:rsidR="00A72CD5" w:rsidRPr="00A72CD5" w:rsidRDefault="00A72CD5" w:rsidP="005B5D3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2B2728"/>
              </w:rPr>
            </w:pPr>
            <w:proofErr w:type="spellStart"/>
            <w:r w:rsidRPr="00A72CD5">
              <w:rPr>
                <w:color w:val="2B2728"/>
              </w:rPr>
              <w:t>Analyze</w:t>
            </w:r>
            <w:proofErr w:type="spellEnd"/>
            <w:r w:rsidRPr="00A72CD5">
              <w:rPr>
                <w:color w:val="2B2728"/>
              </w:rPr>
              <w:t xml:space="preserve"> the time complexity of the following code.</w:t>
            </w:r>
          </w:p>
          <w:p w14:paraId="692E8262" w14:textId="77777777" w:rsidR="00A72CD5" w:rsidRPr="00A72CD5" w:rsidRDefault="00A72CD5" w:rsidP="005B5D3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2B2728"/>
              </w:rPr>
            </w:pPr>
            <w:r w:rsidRPr="00A72CD5">
              <w:rPr>
                <w:color w:val="2B2728"/>
              </w:rPr>
              <w:t xml:space="preserve">   </w:t>
            </w:r>
            <w:proofErr w:type="gramStart"/>
            <w:r w:rsidRPr="00A72CD5">
              <w:rPr>
                <w:color w:val="2B2728"/>
              </w:rPr>
              <w:t>For(</w:t>
            </w:r>
            <w:proofErr w:type="spellStart"/>
            <w:proofErr w:type="gramEnd"/>
            <w:r w:rsidRPr="00A72CD5">
              <w:rPr>
                <w:color w:val="2B2728"/>
              </w:rPr>
              <w:t>i</w:t>
            </w:r>
            <w:proofErr w:type="spellEnd"/>
            <w:r w:rsidRPr="00A72CD5">
              <w:rPr>
                <w:color w:val="2B2728"/>
              </w:rPr>
              <w:t xml:space="preserve"> = 1; </w:t>
            </w:r>
            <w:proofErr w:type="spellStart"/>
            <w:r w:rsidRPr="00A72CD5">
              <w:rPr>
                <w:color w:val="2B2728"/>
              </w:rPr>
              <w:t>i</w:t>
            </w:r>
            <w:proofErr w:type="spellEnd"/>
            <w:r w:rsidRPr="00A72CD5">
              <w:rPr>
                <w:color w:val="2B2728"/>
              </w:rPr>
              <w:t xml:space="preserve"> &lt;= n; </w:t>
            </w:r>
            <w:proofErr w:type="spellStart"/>
            <w:r w:rsidRPr="00A72CD5">
              <w:rPr>
                <w:color w:val="2B2728"/>
              </w:rPr>
              <w:t>i</w:t>
            </w:r>
            <w:proofErr w:type="spellEnd"/>
            <w:r w:rsidRPr="00A72CD5">
              <w:rPr>
                <w:color w:val="2B2728"/>
              </w:rPr>
              <w:t>++)</w:t>
            </w:r>
          </w:p>
          <w:p w14:paraId="384CDA25" w14:textId="77777777" w:rsidR="00A72CD5" w:rsidRPr="00A72CD5" w:rsidRDefault="00A72CD5" w:rsidP="005B5D3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2B2728"/>
              </w:rPr>
            </w:pPr>
            <w:r w:rsidRPr="00A72CD5">
              <w:rPr>
                <w:color w:val="2B2728"/>
              </w:rPr>
              <w:t xml:space="preserve">      {</w:t>
            </w:r>
          </w:p>
          <w:p w14:paraId="77599089" w14:textId="77777777" w:rsidR="00A72CD5" w:rsidRPr="00A72CD5" w:rsidRDefault="00A72CD5" w:rsidP="005B5D3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2B2728"/>
              </w:rPr>
            </w:pPr>
            <w:r w:rsidRPr="00A72CD5">
              <w:rPr>
                <w:color w:val="2B2728"/>
              </w:rPr>
              <w:t xml:space="preserve">          </w:t>
            </w:r>
            <w:proofErr w:type="gramStart"/>
            <w:r w:rsidRPr="00A72CD5">
              <w:rPr>
                <w:color w:val="2B2728"/>
              </w:rPr>
              <w:t>For(</w:t>
            </w:r>
            <w:proofErr w:type="gramEnd"/>
            <w:r w:rsidRPr="00A72CD5">
              <w:rPr>
                <w:color w:val="2B2728"/>
              </w:rPr>
              <w:t>j = 1; j &lt;= n</w:t>
            </w:r>
            <w:r w:rsidRPr="00A72CD5">
              <w:rPr>
                <w:color w:val="2B2728"/>
                <w:vertAlign w:val="superscript"/>
              </w:rPr>
              <w:t>2</w:t>
            </w:r>
            <w:r w:rsidRPr="00A72CD5">
              <w:rPr>
                <w:color w:val="2B2728"/>
              </w:rPr>
              <w:t xml:space="preserve"> ; </w:t>
            </w:r>
            <w:proofErr w:type="spellStart"/>
            <w:r w:rsidRPr="00A72CD5">
              <w:rPr>
                <w:color w:val="2B2728"/>
              </w:rPr>
              <w:t>j++</w:t>
            </w:r>
            <w:proofErr w:type="spellEnd"/>
            <w:r w:rsidRPr="00A72CD5">
              <w:rPr>
                <w:color w:val="2B2728"/>
              </w:rPr>
              <w:t>)</w:t>
            </w:r>
          </w:p>
          <w:p w14:paraId="420AC278" w14:textId="10A13DC3" w:rsidR="00A72CD5" w:rsidRDefault="00A72CD5" w:rsidP="005B5D33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color w:val="2B2728"/>
              </w:rPr>
            </w:pPr>
            <w:r w:rsidRPr="00A72CD5">
              <w:rPr>
                <w:color w:val="2B2728"/>
              </w:rPr>
              <w:t xml:space="preserve">              </w:t>
            </w:r>
            <w:proofErr w:type="gramStart"/>
            <w:r w:rsidRPr="00A72CD5">
              <w:rPr>
                <w:color w:val="2B2728"/>
              </w:rPr>
              <w:t>Print(</w:t>
            </w:r>
            <w:proofErr w:type="gramEnd"/>
            <w:r w:rsidRPr="00A72CD5">
              <w:rPr>
                <w:color w:val="2B2728"/>
              </w:rPr>
              <w:t>“ “)</w:t>
            </w:r>
          </w:p>
          <w:p w14:paraId="580FD6A0" w14:textId="70500B48" w:rsidR="00FE3BF2" w:rsidRPr="003B1C7D" w:rsidRDefault="00A72CD5" w:rsidP="005B5D33">
            <w:pPr>
              <w:spacing w:before="80" w:after="80" w:line="360" w:lineRule="auto"/>
              <w:rPr>
                <w:color w:val="211D1E"/>
              </w:rPr>
            </w:pPr>
            <w:r>
              <w:rPr>
                <w:color w:val="2B2728"/>
              </w:rPr>
              <w:t xml:space="preserve">      </w:t>
            </w:r>
            <w:r w:rsidRPr="00A72CD5">
              <w:rPr>
                <w:color w:val="2B2728"/>
              </w:rPr>
              <w:t>}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99D6D" w14:textId="77777777" w:rsidR="00FE3BF2" w:rsidRDefault="00FE3BF2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</w:tc>
      </w:tr>
      <w:tr w:rsidR="00FE3BF2" w:rsidRPr="005748D1" w14:paraId="67A1F891" w14:textId="77777777" w:rsidTr="00A72CD5">
        <w:trPr>
          <w:trHeight w:val="1962"/>
        </w:trPr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9CC28" w14:textId="77777777" w:rsidR="00FE3BF2" w:rsidRPr="00976253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B9DC64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28B290" w14:textId="77777777" w:rsidR="00A72CD5" w:rsidRDefault="00A72CD5" w:rsidP="00A72CD5">
            <w:pPr>
              <w:spacing w:before="80" w:after="80"/>
              <w:jc w:val="both"/>
            </w:pPr>
            <w:r w:rsidRPr="0093770A">
              <w:rPr>
                <w:color w:val="211D1E"/>
              </w:rPr>
              <w:t xml:space="preserve">Write a program to print </w:t>
            </w:r>
            <w:r>
              <w:rPr>
                <w:color w:val="211D1E"/>
              </w:rPr>
              <w:t>following</w:t>
            </w:r>
            <w:r w:rsidRPr="0093770A">
              <w:rPr>
                <w:color w:val="211D1E"/>
              </w:rPr>
              <w:t xml:space="preserve"> pattern using </w:t>
            </w:r>
            <w:r>
              <w:rPr>
                <w:color w:val="211D1E"/>
              </w:rPr>
              <w:t>function in python</w:t>
            </w:r>
            <w:r>
              <w:t>.</w:t>
            </w:r>
          </w:p>
          <w:p w14:paraId="4457256A" w14:textId="77777777" w:rsidR="00A72CD5" w:rsidRPr="0093770A" w:rsidRDefault="00A72CD5" w:rsidP="00A72CD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        </w:t>
            </w:r>
            <w:r w:rsidRPr="0093770A"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* </w:t>
            </w:r>
          </w:p>
          <w:p w14:paraId="5E432AF3" w14:textId="77777777" w:rsidR="00A72CD5" w:rsidRPr="0093770A" w:rsidRDefault="00A72CD5" w:rsidP="00A72CD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 w:rsidRPr="0093770A"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      * * </w:t>
            </w:r>
          </w:p>
          <w:p w14:paraId="51D38524" w14:textId="77777777" w:rsidR="00A72CD5" w:rsidRPr="0093770A" w:rsidRDefault="00A72CD5" w:rsidP="00A72CD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 w:rsidRPr="0093770A"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    * * * </w:t>
            </w:r>
          </w:p>
          <w:p w14:paraId="3AA7A041" w14:textId="77777777" w:rsidR="00A72CD5" w:rsidRPr="0093770A" w:rsidRDefault="00A72CD5" w:rsidP="00A72CD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 w:rsidRPr="0093770A"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  * * * * </w:t>
            </w:r>
          </w:p>
          <w:p w14:paraId="3D48DB91" w14:textId="4BBB9FD9" w:rsidR="00FE3BF2" w:rsidRPr="00D1664C" w:rsidRDefault="00A72CD5" w:rsidP="00A72CD5">
            <w:pPr>
              <w:spacing w:before="80" w:after="80"/>
              <w:jc w:val="both"/>
              <w:rPr>
                <w:color w:val="000000" w:themeColor="text1"/>
              </w:rPr>
            </w:pPr>
            <w:r w:rsidRPr="0093770A"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* * * * 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1C3174" w14:textId="77777777" w:rsidR="00FE3BF2" w:rsidRPr="00976253" w:rsidRDefault="00FE3BF2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10</w:t>
            </w:r>
          </w:p>
        </w:tc>
      </w:tr>
      <w:tr w:rsidR="00FE3BF2" w:rsidRPr="005748D1" w14:paraId="33155CDE" w14:textId="77777777" w:rsidTr="00A72CD5">
        <w:trPr>
          <w:trHeight w:val="630"/>
        </w:trPr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9D32D" w14:textId="77777777" w:rsidR="00FE3BF2" w:rsidRPr="00976253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B752E5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F3E419" w14:textId="5FC706FA" w:rsidR="00FE3BF2" w:rsidRPr="00A72CD5" w:rsidRDefault="00A72CD5" w:rsidP="00A13712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A72CD5">
              <w:rPr>
                <w:color w:val="000000" w:themeColor="text1"/>
              </w:rPr>
              <w:t>Describe various types of function arguments using suitable python code</w:t>
            </w:r>
            <w:r w:rsidR="00151A0B">
              <w:rPr>
                <w:color w:val="000000" w:themeColor="text1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8262CE" w14:textId="77777777" w:rsidR="00FE3BF2" w:rsidRPr="00976253" w:rsidRDefault="00FE3BF2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10</w:t>
            </w:r>
          </w:p>
        </w:tc>
      </w:tr>
      <w:tr w:rsidR="00FE3BF2" w:rsidRPr="005748D1" w14:paraId="65BA1684" w14:textId="77777777" w:rsidTr="00162E3D">
        <w:tc>
          <w:tcPr>
            <w:tcW w:w="6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9876EE" w14:textId="77777777" w:rsidR="00FE3BF2" w:rsidRDefault="00FE3BF2" w:rsidP="00843F75">
            <w:pPr>
              <w:spacing w:before="80" w:after="8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1770D6" w14:textId="77777777" w:rsidR="00FE3BF2" w:rsidRPr="00976253" w:rsidRDefault="00FE3BF2" w:rsidP="00843F75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364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509C8D" w14:textId="4E9D67EE" w:rsidR="00FE3BF2" w:rsidRPr="00DF6122" w:rsidRDefault="00A72CD5" w:rsidP="00DF6122">
            <w:pPr>
              <w:autoSpaceDE w:val="0"/>
              <w:autoSpaceDN w:val="0"/>
              <w:adjustRightInd w:val="0"/>
              <w:jc w:val="both"/>
              <w:rPr>
                <w:color w:val="FF0000"/>
              </w:rPr>
            </w:pPr>
            <w:r w:rsidRPr="00A72CD5">
              <w:rPr>
                <w:color w:val="000000" w:themeColor="text1"/>
              </w:rPr>
              <w:t>Write a python program to print Fibonacci series using function with required arguments and while loop</w:t>
            </w:r>
            <w:r w:rsidR="00FE3BF2">
              <w:rPr>
                <w:color w:val="000000" w:themeColor="text1"/>
              </w:rPr>
              <w:t>.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92D31E" w14:textId="77777777" w:rsidR="00FE3BF2" w:rsidRDefault="00FE3BF2" w:rsidP="00652CC1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10</w:t>
            </w:r>
          </w:p>
        </w:tc>
      </w:tr>
      <w:tr w:rsidR="00563B74" w14:paraId="794DA007" w14:textId="77777777" w:rsidTr="00162E3D">
        <w:trPr>
          <w:trHeight w:val="85"/>
        </w:trPr>
        <w:tc>
          <w:tcPr>
            <w:tcW w:w="10518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EA005" w14:textId="77777777" w:rsidR="00563B74" w:rsidRDefault="00563B74" w:rsidP="00652CC1">
            <w:pPr>
              <w:jc w:val="center"/>
            </w:pPr>
            <w:r w:rsidRPr="00641A42">
              <w:sym w:font="Symbol" w:char="F0DB"/>
            </w:r>
            <w:r w:rsidRPr="00641A42">
              <w:sym w:font="Symbol" w:char="F0DB"/>
            </w:r>
            <w:r w:rsidRPr="00641A42">
              <w:sym w:font="Symbol" w:char="F0DB"/>
            </w:r>
          </w:p>
        </w:tc>
      </w:tr>
    </w:tbl>
    <w:p w14:paraId="32011FEF" w14:textId="77777777" w:rsidR="007B1839" w:rsidRDefault="007B1839" w:rsidP="0046095C">
      <w:pPr>
        <w:rPr>
          <w:sz w:val="2"/>
          <w:szCs w:val="2"/>
        </w:rPr>
      </w:pPr>
    </w:p>
    <w:p w14:paraId="7032E32C" w14:textId="77777777" w:rsidR="00F81E8A" w:rsidRDefault="00F81E8A" w:rsidP="0046095C">
      <w:pPr>
        <w:rPr>
          <w:sz w:val="2"/>
          <w:szCs w:val="2"/>
        </w:rPr>
      </w:pPr>
    </w:p>
    <w:p w14:paraId="6B41F688" w14:textId="77777777" w:rsidR="00362C0D" w:rsidRPr="0046095C" w:rsidRDefault="00362C0D" w:rsidP="0046095C">
      <w:pPr>
        <w:rPr>
          <w:sz w:val="2"/>
          <w:szCs w:val="2"/>
        </w:rPr>
      </w:pPr>
    </w:p>
    <w:sectPr w:rsidR="00362C0D" w:rsidRPr="0046095C" w:rsidSect="007B1839">
      <w:footerReference w:type="default" r:id="rId8"/>
      <w:pgSz w:w="11907" w:h="16840" w:code="9"/>
      <w:pgMar w:top="720" w:right="720" w:bottom="720" w:left="720" w:header="0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79323" w14:textId="77777777" w:rsidR="00E83F34" w:rsidRDefault="00E83F34">
      <w:r>
        <w:separator/>
      </w:r>
    </w:p>
  </w:endnote>
  <w:endnote w:type="continuationSeparator" w:id="0">
    <w:p w14:paraId="0A5DE724" w14:textId="77777777" w:rsidR="00E83F34" w:rsidRDefault="00E83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E0031" w14:textId="77777777" w:rsidR="00CE74BC" w:rsidRPr="001375A1" w:rsidRDefault="00CE74BC">
    <w:pPr>
      <w:pStyle w:val="Footer"/>
      <w:jc w:val="right"/>
      <w:rPr>
        <w:sz w:val="20"/>
        <w:szCs w:val="20"/>
      </w:rPr>
    </w:pPr>
    <w:r w:rsidRPr="001375A1">
      <w:rPr>
        <w:rStyle w:val="PageNumber"/>
        <w:sz w:val="20"/>
        <w:szCs w:val="20"/>
      </w:rPr>
      <w:t xml:space="preserve">Page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PAGE </w:instrText>
    </w:r>
    <w:r w:rsidR="0070533E" w:rsidRPr="001375A1">
      <w:rPr>
        <w:rStyle w:val="PageNumber"/>
        <w:sz w:val="20"/>
        <w:szCs w:val="20"/>
      </w:rPr>
      <w:fldChar w:fldCharType="separate"/>
    </w:r>
    <w:r w:rsidR="00B237F3">
      <w:rPr>
        <w:rStyle w:val="PageNumber"/>
        <w:noProof/>
        <w:sz w:val="20"/>
        <w:szCs w:val="20"/>
      </w:rPr>
      <w:t>1</w:t>
    </w:r>
    <w:r w:rsidR="0070533E" w:rsidRPr="001375A1">
      <w:rPr>
        <w:rStyle w:val="PageNumber"/>
        <w:sz w:val="20"/>
        <w:szCs w:val="20"/>
      </w:rPr>
      <w:fldChar w:fldCharType="end"/>
    </w:r>
    <w:r w:rsidRPr="001375A1">
      <w:rPr>
        <w:rStyle w:val="PageNumber"/>
        <w:sz w:val="20"/>
        <w:szCs w:val="20"/>
      </w:rPr>
      <w:t xml:space="preserve"> of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NUMPAGES </w:instrText>
    </w:r>
    <w:r w:rsidR="0070533E" w:rsidRPr="001375A1">
      <w:rPr>
        <w:rStyle w:val="PageNumber"/>
        <w:sz w:val="20"/>
        <w:szCs w:val="20"/>
      </w:rPr>
      <w:fldChar w:fldCharType="separate"/>
    </w:r>
    <w:r w:rsidR="00B237F3">
      <w:rPr>
        <w:rStyle w:val="PageNumber"/>
        <w:noProof/>
        <w:sz w:val="20"/>
        <w:szCs w:val="20"/>
      </w:rPr>
      <w:t>1</w:t>
    </w:r>
    <w:r w:rsidR="0070533E" w:rsidRPr="001375A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FFBF5" w14:textId="77777777" w:rsidR="00E83F34" w:rsidRDefault="00E83F34">
      <w:r>
        <w:separator/>
      </w:r>
    </w:p>
  </w:footnote>
  <w:footnote w:type="continuationSeparator" w:id="0">
    <w:p w14:paraId="3AEF6DD7" w14:textId="77777777" w:rsidR="00E83F34" w:rsidRDefault="00E83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A8A"/>
    <w:multiLevelType w:val="hybridMultilevel"/>
    <w:tmpl w:val="BDD2D2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A146CB"/>
    <w:multiLevelType w:val="hybridMultilevel"/>
    <w:tmpl w:val="3EACC3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11C16"/>
    <w:multiLevelType w:val="hybridMultilevel"/>
    <w:tmpl w:val="AFA4B14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F4CCF640">
      <w:start w:val="1"/>
      <w:numFmt w:val="lowerRoman"/>
      <w:lvlText w:val="(%3)"/>
      <w:lvlJc w:val="left"/>
      <w:pPr>
        <w:ind w:left="23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5C3DD9"/>
    <w:multiLevelType w:val="hybridMultilevel"/>
    <w:tmpl w:val="ED3827B6"/>
    <w:lvl w:ilvl="0" w:tplc="01BE3E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36110F"/>
    <w:multiLevelType w:val="hybridMultilevel"/>
    <w:tmpl w:val="2792829E"/>
    <w:lvl w:ilvl="0" w:tplc="DB1C8446">
      <w:start w:val="1"/>
      <w:numFmt w:val="decimal"/>
      <w:lvlText w:val="%1."/>
      <w:lvlJc w:val="righ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F6F3D9A"/>
    <w:multiLevelType w:val="hybridMultilevel"/>
    <w:tmpl w:val="6C02F5BC"/>
    <w:lvl w:ilvl="0" w:tplc="6A361FD2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FC414B"/>
    <w:multiLevelType w:val="hybridMultilevel"/>
    <w:tmpl w:val="3DE4B9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D6882"/>
    <w:multiLevelType w:val="hybridMultilevel"/>
    <w:tmpl w:val="890060C6"/>
    <w:lvl w:ilvl="0" w:tplc="8576A78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190690D"/>
    <w:multiLevelType w:val="hybridMultilevel"/>
    <w:tmpl w:val="3EACC3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BB6954"/>
    <w:multiLevelType w:val="hybridMultilevel"/>
    <w:tmpl w:val="DA1639B2"/>
    <w:lvl w:ilvl="0" w:tplc="F0965F70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8523597"/>
    <w:multiLevelType w:val="hybridMultilevel"/>
    <w:tmpl w:val="65386D0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EB18F2"/>
    <w:multiLevelType w:val="hybridMultilevel"/>
    <w:tmpl w:val="6C02F5BC"/>
    <w:lvl w:ilvl="0" w:tplc="6A361FD2">
      <w:start w:val="1"/>
      <w:numFmt w:val="lowerRoman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3C58D5"/>
    <w:multiLevelType w:val="multilevel"/>
    <w:tmpl w:val="919C9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9C66524"/>
    <w:multiLevelType w:val="hybridMultilevel"/>
    <w:tmpl w:val="65386D0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E41A88"/>
    <w:multiLevelType w:val="hybridMultilevel"/>
    <w:tmpl w:val="560EF2DE"/>
    <w:lvl w:ilvl="0" w:tplc="F98CF6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D03E8C92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7B3989"/>
    <w:multiLevelType w:val="hybridMultilevel"/>
    <w:tmpl w:val="2466DA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E84E3F"/>
    <w:multiLevelType w:val="hybridMultilevel"/>
    <w:tmpl w:val="3EACC3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1C02D3"/>
    <w:multiLevelType w:val="hybridMultilevel"/>
    <w:tmpl w:val="3C5ABE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A17BCF"/>
    <w:multiLevelType w:val="hybridMultilevel"/>
    <w:tmpl w:val="0D70E19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3291C65"/>
    <w:multiLevelType w:val="hybridMultilevel"/>
    <w:tmpl w:val="11BCB3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480B40"/>
    <w:multiLevelType w:val="hybridMultilevel"/>
    <w:tmpl w:val="65FCFA2C"/>
    <w:lvl w:ilvl="0" w:tplc="DB1C8446">
      <w:start w:val="1"/>
      <w:numFmt w:val="decimal"/>
      <w:lvlText w:val="%1."/>
      <w:lvlJc w:val="righ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1" w15:restartNumberingAfterBreak="0">
    <w:nsid w:val="25810173"/>
    <w:multiLevelType w:val="hybridMultilevel"/>
    <w:tmpl w:val="2FF8B5D0"/>
    <w:lvl w:ilvl="0" w:tplc="6A361FD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7F114AF"/>
    <w:multiLevelType w:val="hybridMultilevel"/>
    <w:tmpl w:val="65386D0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EC865FB"/>
    <w:multiLevelType w:val="hybridMultilevel"/>
    <w:tmpl w:val="07140B02"/>
    <w:lvl w:ilvl="0" w:tplc="29FE5A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8C520C"/>
    <w:multiLevelType w:val="hybridMultilevel"/>
    <w:tmpl w:val="33B03926"/>
    <w:lvl w:ilvl="0" w:tplc="6A361FD2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6052E59"/>
    <w:multiLevelType w:val="multilevel"/>
    <w:tmpl w:val="919C9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8CD4607"/>
    <w:multiLevelType w:val="hybridMultilevel"/>
    <w:tmpl w:val="5B5C407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8DB667A"/>
    <w:multiLevelType w:val="hybridMultilevel"/>
    <w:tmpl w:val="62DE560C"/>
    <w:lvl w:ilvl="0" w:tplc="DB1C8446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FED3284"/>
    <w:multiLevelType w:val="hybridMultilevel"/>
    <w:tmpl w:val="673CE038"/>
    <w:lvl w:ilvl="0" w:tplc="DB1C8446">
      <w:start w:val="1"/>
      <w:numFmt w:val="decimal"/>
      <w:lvlText w:val="%1."/>
      <w:lvlJc w:val="righ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9" w15:restartNumberingAfterBreak="0">
    <w:nsid w:val="4120199B"/>
    <w:multiLevelType w:val="hybridMultilevel"/>
    <w:tmpl w:val="2918EDEC"/>
    <w:lvl w:ilvl="0" w:tplc="153641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375793"/>
    <w:multiLevelType w:val="hybridMultilevel"/>
    <w:tmpl w:val="D4FA31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4496E62"/>
    <w:multiLevelType w:val="hybridMultilevel"/>
    <w:tmpl w:val="723CC0B4"/>
    <w:lvl w:ilvl="0" w:tplc="7F066F1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4815827"/>
    <w:multiLevelType w:val="hybridMultilevel"/>
    <w:tmpl w:val="4CF60C64"/>
    <w:lvl w:ilvl="0" w:tplc="DB1C8446">
      <w:start w:val="1"/>
      <w:numFmt w:val="decimal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47960288"/>
    <w:multiLevelType w:val="multilevel"/>
    <w:tmpl w:val="1E423F20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5B9718F"/>
    <w:multiLevelType w:val="hybridMultilevel"/>
    <w:tmpl w:val="9E968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4B70B9"/>
    <w:multiLevelType w:val="hybridMultilevel"/>
    <w:tmpl w:val="BDD2D2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D1B2651"/>
    <w:multiLevelType w:val="hybridMultilevel"/>
    <w:tmpl w:val="68CA673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E163762"/>
    <w:multiLevelType w:val="hybridMultilevel"/>
    <w:tmpl w:val="49BAF28A"/>
    <w:lvl w:ilvl="0" w:tplc="FF80913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 w15:restartNumberingAfterBreak="0">
    <w:nsid w:val="60A44119"/>
    <w:multiLevelType w:val="multilevel"/>
    <w:tmpl w:val="919C9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1C46DD2"/>
    <w:multiLevelType w:val="hybridMultilevel"/>
    <w:tmpl w:val="D8FA825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3243C1"/>
    <w:multiLevelType w:val="hybridMultilevel"/>
    <w:tmpl w:val="D8FA825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CF2D4D"/>
    <w:multiLevelType w:val="multilevel"/>
    <w:tmpl w:val="48123F4A"/>
    <w:lvl w:ilvl="0">
      <w:start w:val="1"/>
      <w:numFmt w:val="decimal"/>
      <w:lvlText w:val="%1."/>
      <w:lvlJc w:val="center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AF04EEE"/>
    <w:multiLevelType w:val="hybridMultilevel"/>
    <w:tmpl w:val="30D021F0"/>
    <w:lvl w:ilvl="0" w:tplc="8CC600C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3" w15:restartNumberingAfterBreak="0">
    <w:nsid w:val="6D372B52"/>
    <w:multiLevelType w:val="hybridMultilevel"/>
    <w:tmpl w:val="65386D0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35842F1"/>
    <w:multiLevelType w:val="hybridMultilevel"/>
    <w:tmpl w:val="CBCCEC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6737F3"/>
    <w:multiLevelType w:val="hybridMultilevel"/>
    <w:tmpl w:val="FB441F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5A790C"/>
    <w:multiLevelType w:val="multilevel"/>
    <w:tmpl w:val="5C6AB9D4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77B371A1"/>
    <w:multiLevelType w:val="hybridMultilevel"/>
    <w:tmpl w:val="06D436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C1222FE"/>
    <w:multiLevelType w:val="hybridMultilevel"/>
    <w:tmpl w:val="FB441F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E5E42BB"/>
    <w:multiLevelType w:val="hybridMultilevel"/>
    <w:tmpl w:val="9272B0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20"/>
  </w:num>
  <w:num w:numId="3">
    <w:abstractNumId w:val="25"/>
  </w:num>
  <w:num w:numId="4">
    <w:abstractNumId w:val="12"/>
  </w:num>
  <w:num w:numId="5">
    <w:abstractNumId w:val="38"/>
  </w:num>
  <w:num w:numId="6">
    <w:abstractNumId w:val="41"/>
  </w:num>
  <w:num w:numId="7">
    <w:abstractNumId w:val="46"/>
  </w:num>
  <w:num w:numId="8">
    <w:abstractNumId w:val="33"/>
  </w:num>
  <w:num w:numId="9">
    <w:abstractNumId w:val="21"/>
  </w:num>
  <w:num w:numId="10">
    <w:abstractNumId w:val="4"/>
  </w:num>
  <w:num w:numId="11">
    <w:abstractNumId w:val="28"/>
  </w:num>
  <w:num w:numId="12">
    <w:abstractNumId w:val="27"/>
  </w:num>
  <w:num w:numId="13">
    <w:abstractNumId w:val="32"/>
  </w:num>
  <w:num w:numId="14">
    <w:abstractNumId w:val="49"/>
  </w:num>
  <w:num w:numId="15">
    <w:abstractNumId w:val="31"/>
  </w:num>
  <w:num w:numId="16">
    <w:abstractNumId w:val="14"/>
  </w:num>
  <w:num w:numId="17">
    <w:abstractNumId w:val="1"/>
  </w:num>
  <w:num w:numId="18">
    <w:abstractNumId w:val="15"/>
  </w:num>
  <w:num w:numId="19">
    <w:abstractNumId w:val="16"/>
  </w:num>
  <w:num w:numId="20">
    <w:abstractNumId w:val="8"/>
  </w:num>
  <w:num w:numId="21">
    <w:abstractNumId w:val="36"/>
  </w:num>
  <w:num w:numId="22">
    <w:abstractNumId w:val="0"/>
  </w:num>
  <w:num w:numId="23">
    <w:abstractNumId w:val="3"/>
  </w:num>
  <w:num w:numId="24">
    <w:abstractNumId w:val="26"/>
  </w:num>
  <w:num w:numId="25">
    <w:abstractNumId w:val="35"/>
  </w:num>
  <w:num w:numId="26">
    <w:abstractNumId w:val="44"/>
  </w:num>
  <w:num w:numId="27">
    <w:abstractNumId w:val="23"/>
  </w:num>
  <w:num w:numId="28">
    <w:abstractNumId w:val="22"/>
  </w:num>
  <w:num w:numId="29">
    <w:abstractNumId w:val="43"/>
  </w:num>
  <w:num w:numId="30">
    <w:abstractNumId w:val="2"/>
  </w:num>
  <w:num w:numId="31">
    <w:abstractNumId w:val="13"/>
  </w:num>
  <w:num w:numId="32">
    <w:abstractNumId w:val="9"/>
  </w:num>
  <w:num w:numId="33">
    <w:abstractNumId w:val="10"/>
  </w:num>
  <w:num w:numId="34">
    <w:abstractNumId w:val="18"/>
  </w:num>
  <w:num w:numId="35">
    <w:abstractNumId w:val="11"/>
  </w:num>
  <w:num w:numId="36">
    <w:abstractNumId w:val="5"/>
  </w:num>
  <w:num w:numId="37">
    <w:abstractNumId w:val="37"/>
  </w:num>
  <w:num w:numId="38">
    <w:abstractNumId w:val="7"/>
  </w:num>
  <w:num w:numId="39">
    <w:abstractNumId w:val="6"/>
  </w:num>
  <w:num w:numId="40">
    <w:abstractNumId w:val="47"/>
  </w:num>
  <w:num w:numId="41">
    <w:abstractNumId w:val="30"/>
  </w:num>
  <w:num w:numId="42">
    <w:abstractNumId w:val="42"/>
  </w:num>
  <w:num w:numId="43">
    <w:abstractNumId w:val="19"/>
  </w:num>
  <w:num w:numId="44">
    <w:abstractNumId w:val="34"/>
  </w:num>
  <w:num w:numId="45">
    <w:abstractNumId w:val="39"/>
  </w:num>
  <w:num w:numId="46">
    <w:abstractNumId w:val="29"/>
  </w:num>
  <w:num w:numId="47">
    <w:abstractNumId w:val="40"/>
  </w:num>
  <w:num w:numId="48">
    <w:abstractNumId w:val="17"/>
  </w:num>
  <w:num w:numId="49">
    <w:abstractNumId w:val="45"/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Q0MTeyNDADspV0lIJTi4sz8/NACgxrAdQTqu8sAAAA"/>
  </w:docVars>
  <w:rsids>
    <w:rsidRoot w:val="00614663"/>
    <w:rsid w:val="00000BBE"/>
    <w:rsid w:val="000017C6"/>
    <w:rsid w:val="0000498F"/>
    <w:rsid w:val="00026618"/>
    <w:rsid w:val="00036418"/>
    <w:rsid w:val="00040113"/>
    <w:rsid w:val="000449BE"/>
    <w:rsid w:val="000459D7"/>
    <w:rsid w:val="00045A1B"/>
    <w:rsid w:val="000467C5"/>
    <w:rsid w:val="00052360"/>
    <w:rsid w:val="00072FAE"/>
    <w:rsid w:val="00077A62"/>
    <w:rsid w:val="00092A3D"/>
    <w:rsid w:val="0009717E"/>
    <w:rsid w:val="0009723C"/>
    <w:rsid w:val="000A1528"/>
    <w:rsid w:val="000C1F99"/>
    <w:rsid w:val="000C3409"/>
    <w:rsid w:val="000C4318"/>
    <w:rsid w:val="000C6C31"/>
    <w:rsid w:val="000D5083"/>
    <w:rsid w:val="000E2C1E"/>
    <w:rsid w:val="000E30AA"/>
    <w:rsid w:val="000E63AD"/>
    <w:rsid w:val="000F07B0"/>
    <w:rsid w:val="00104FAB"/>
    <w:rsid w:val="001073F9"/>
    <w:rsid w:val="001079B6"/>
    <w:rsid w:val="001103E4"/>
    <w:rsid w:val="00110D1E"/>
    <w:rsid w:val="0011505D"/>
    <w:rsid w:val="0012384A"/>
    <w:rsid w:val="00125912"/>
    <w:rsid w:val="001400ED"/>
    <w:rsid w:val="00141745"/>
    <w:rsid w:val="00147CD8"/>
    <w:rsid w:val="00151A0B"/>
    <w:rsid w:val="00162E3D"/>
    <w:rsid w:val="00175417"/>
    <w:rsid w:val="00175A0B"/>
    <w:rsid w:val="00177234"/>
    <w:rsid w:val="001815DC"/>
    <w:rsid w:val="00194F1A"/>
    <w:rsid w:val="001A493B"/>
    <w:rsid w:val="001B1B43"/>
    <w:rsid w:val="001B6506"/>
    <w:rsid w:val="001B67C8"/>
    <w:rsid w:val="001C303A"/>
    <w:rsid w:val="001C3B1D"/>
    <w:rsid w:val="001C5FC9"/>
    <w:rsid w:val="001D1205"/>
    <w:rsid w:val="001D7EE3"/>
    <w:rsid w:val="001E2926"/>
    <w:rsid w:val="001E43EE"/>
    <w:rsid w:val="001E7380"/>
    <w:rsid w:val="001F0D5A"/>
    <w:rsid w:val="00200A9F"/>
    <w:rsid w:val="00203E6E"/>
    <w:rsid w:val="002177AC"/>
    <w:rsid w:val="0022050B"/>
    <w:rsid w:val="0022485D"/>
    <w:rsid w:val="00224DB5"/>
    <w:rsid w:val="00226009"/>
    <w:rsid w:val="002278F4"/>
    <w:rsid w:val="00232D60"/>
    <w:rsid w:val="00236EF9"/>
    <w:rsid w:val="00250A69"/>
    <w:rsid w:val="002572F8"/>
    <w:rsid w:val="00257BAE"/>
    <w:rsid w:val="002617A9"/>
    <w:rsid w:val="0026279B"/>
    <w:rsid w:val="002637BB"/>
    <w:rsid w:val="0027295D"/>
    <w:rsid w:val="00283337"/>
    <w:rsid w:val="00284015"/>
    <w:rsid w:val="0028674F"/>
    <w:rsid w:val="00287EA7"/>
    <w:rsid w:val="00287FD4"/>
    <w:rsid w:val="0029072B"/>
    <w:rsid w:val="002922D1"/>
    <w:rsid w:val="002956D7"/>
    <w:rsid w:val="00295FD6"/>
    <w:rsid w:val="002B1BB0"/>
    <w:rsid w:val="002B3C4E"/>
    <w:rsid w:val="002B6DB0"/>
    <w:rsid w:val="002C1858"/>
    <w:rsid w:val="002C33E4"/>
    <w:rsid w:val="002C40BE"/>
    <w:rsid w:val="002C654D"/>
    <w:rsid w:val="002D089C"/>
    <w:rsid w:val="002D2958"/>
    <w:rsid w:val="002D50F0"/>
    <w:rsid w:val="002D7442"/>
    <w:rsid w:val="002E0343"/>
    <w:rsid w:val="002E7327"/>
    <w:rsid w:val="002F1F4C"/>
    <w:rsid w:val="002F5650"/>
    <w:rsid w:val="003022BC"/>
    <w:rsid w:val="00306B06"/>
    <w:rsid w:val="00311220"/>
    <w:rsid w:val="0031228E"/>
    <w:rsid w:val="003151E6"/>
    <w:rsid w:val="00323E66"/>
    <w:rsid w:val="003315ED"/>
    <w:rsid w:val="00340002"/>
    <w:rsid w:val="00342433"/>
    <w:rsid w:val="00345696"/>
    <w:rsid w:val="00352573"/>
    <w:rsid w:val="00360ADB"/>
    <w:rsid w:val="00362C0D"/>
    <w:rsid w:val="0036643F"/>
    <w:rsid w:val="00366D29"/>
    <w:rsid w:val="0037045E"/>
    <w:rsid w:val="00371BEB"/>
    <w:rsid w:val="00377905"/>
    <w:rsid w:val="00383D2E"/>
    <w:rsid w:val="003842ED"/>
    <w:rsid w:val="00384E5E"/>
    <w:rsid w:val="00392229"/>
    <w:rsid w:val="0039250C"/>
    <w:rsid w:val="0039445A"/>
    <w:rsid w:val="00395274"/>
    <w:rsid w:val="003A5AD3"/>
    <w:rsid w:val="003B08A9"/>
    <w:rsid w:val="003B0DEC"/>
    <w:rsid w:val="003D4733"/>
    <w:rsid w:val="003E1695"/>
    <w:rsid w:val="003E2DE3"/>
    <w:rsid w:val="003F3C7B"/>
    <w:rsid w:val="003F7F77"/>
    <w:rsid w:val="00404F1A"/>
    <w:rsid w:val="004130A6"/>
    <w:rsid w:val="00416186"/>
    <w:rsid w:val="00420EA3"/>
    <w:rsid w:val="004427BF"/>
    <w:rsid w:val="004427DD"/>
    <w:rsid w:val="0045218C"/>
    <w:rsid w:val="004537E6"/>
    <w:rsid w:val="004543EA"/>
    <w:rsid w:val="00454BCD"/>
    <w:rsid w:val="004576AF"/>
    <w:rsid w:val="0046095C"/>
    <w:rsid w:val="00461975"/>
    <w:rsid w:val="00463F3A"/>
    <w:rsid w:val="0046443A"/>
    <w:rsid w:val="00466050"/>
    <w:rsid w:val="00471D59"/>
    <w:rsid w:val="00475C86"/>
    <w:rsid w:val="0048438D"/>
    <w:rsid w:val="004901EE"/>
    <w:rsid w:val="004943D9"/>
    <w:rsid w:val="0049764D"/>
    <w:rsid w:val="004A14DE"/>
    <w:rsid w:val="004A5427"/>
    <w:rsid w:val="004C068D"/>
    <w:rsid w:val="004C17E7"/>
    <w:rsid w:val="004C1EFE"/>
    <w:rsid w:val="004C2D5F"/>
    <w:rsid w:val="004C6927"/>
    <w:rsid w:val="004D28EE"/>
    <w:rsid w:val="004E4722"/>
    <w:rsid w:val="004E665B"/>
    <w:rsid w:val="004F4383"/>
    <w:rsid w:val="004F4E42"/>
    <w:rsid w:val="004F7013"/>
    <w:rsid w:val="005132C7"/>
    <w:rsid w:val="00513A99"/>
    <w:rsid w:val="005145F3"/>
    <w:rsid w:val="00520DF0"/>
    <w:rsid w:val="00525DC7"/>
    <w:rsid w:val="00552F04"/>
    <w:rsid w:val="00561590"/>
    <w:rsid w:val="005619DC"/>
    <w:rsid w:val="00563B74"/>
    <w:rsid w:val="00566000"/>
    <w:rsid w:val="00570778"/>
    <w:rsid w:val="00573F89"/>
    <w:rsid w:val="005748D1"/>
    <w:rsid w:val="00577055"/>
    <w:rsid w:val="005809B9"/>
    <w:rsid w:val="00581865"/>
    <w:rsid w:val="0058213A"/>
    <w:rsid w:val="0058416B"/>
    <w:rsid w:val="005867CB"/>
    <w:rsid w:val="005931F9"/>
    <w:rsid w:val="005A3DE9"/>
    <w:rsid w:val="005A47BF"/>
    <w:rsid w:val="005A5EB8"/>
    <w:rsid w:val="005B10AF"/>
    <w:rsid w:val="005B2E0A"/>
    <w:rsid w:val="005B5D33"/>
    <w:rsid w:val="005B68F3"/>
    <w:rsid w:val="005C58FD"/>
    <w:rsid w:val="005C73B1"/>
    <w:rsid w:val="005D17B7"/>
    <w:rsid w:val="005D55C3"/>
    <w:rsid w:val="005E7766"/>
    <w:rsid w:val="005F35C5"/>
    <w:rsid w:val="00602126"/>
    <w:rsid w:val="00606111"/>
    <w:rsid w:val="006137D6"/>
    <w:rsid w:val="00613C26"/>
    <w:rsid w:val="00614663"/>
    <w:rsid w:val="0061669F"/>
    <w:rsid w:val="00620E4A"/>
    <w:rsid w:val="006304C1"/>
    <w:rsid w:val="0063308D"/>
    <w:rsid w:val="00637121"/>
    <w:rsid w:val="00640F82"/>
    <w:rsid w:val="00641A42"/>
    <w:rsid w:val="00652906"/>
    <w:rsid w:val="00652CC1"/>
    <w:rsid w:val="00655425"/>
    <w:rsid w:val="006564C4"/>
    <w:rsid w:val="00657DAA"/>
    <w:rsid w:val="00662A48"/>
    <w:rsid w:val="0066660F"/>
    <w:rsid w:val="006712A2"/>
    <w:rsid w:val="0067267C"/>
    <w:rsid w:val="0067354C"/>
    <w:rsid w:val="00684683"/>
    <w:rsid w:val="00691E0E"/>
    <w:rsid w:val="00693B20"/>
    <w:rsid w:val="00696CE4"/>
    <w:rsid w:val="006A0EFE"/>
    <w:rsid w:val="006A1FB2"/>
    <w:rsid w:val="006C076A"/>
    <w:rsid w:val="006C09BC"/>
    <w:rsid w:val="006C2029"/>
    <w:rsid w:val="006E3004"/>
    <w:rsid w:val="006E7754"/>
    <w:rsid w:val="006E7B90"/>
    <w:rsid w:val="006F24D3"/>
    <w:rsid w:val="006F2E42"/>
    <w:rsid w:val="006F3F13"/>
    <w:rsid w:val="006F4AC3"/>
    <w:rsid w:val="006F7A1F"/>
    <w:rsid w:val="006F7D0D"/>
    <w:rsid w:val="0070533E"/>
    <w:rsid w:val="00705D5C"/>
    <w:rsid w:val="00721C28"/>
    <w:rsid w:val="0072596B"/>
    <w:rsid w:val="00725F6B"/>
    <w:rsid w:val="00726E37"/>
    <w:rsid w:val="007301F3"/>
    <w:rsid w:val="007319E6"/>
    <w:rsid w:val="00740AE6"/>
    <w:rsid w:val="00761871"/>
    <w:rsid w:val="00763915"/>
    <w:rsid w:val="00774329"/>
    <w:rsid w:val="0078161C"/>
    <w:rsid w:val="007869FC"/>
    <w:rsid w:val="00793B43"/>
    <w:rsid w:val="0079590E"/>
    <w:rsid w:val="007A0667"/>
    <w:rsid w:val="007A0782"/>
    <w:rsid w:val="007B1839"/>
    <w:rsid w:val="007B623F"/>
    <w:rsid w:val="007D4510"/>
    <w:rsid w:val="007E02B3"/>
    <w:rsid w:val="007E1C32"/>
    <w:rsid w:val="007E5C2A"/>
    <w:rsid w:val="007F5227"/>
    <w:rsid w:val="007F68A2"/>
    <w:rsid w:val="007F774B"/>
    <w:rsid w:val="007F7F2D"/>
    <w:rsid w:val="00801D1E"/>
    <w:rsid w:val="008056CC"/>
    <w:rsid w:val="0081661A"/>
    <w:rsid w:val="00824C20"/>
    <w:rsid w:val="00830FD1"/>
    <w:rsid w:val="00834E01"/>
    <w:rsid w:val="0083597B"/>
    <w:rsid w:val="008367BB"/>
    <w:rsid w:val="00843F75"/>
    <w:rsid w:val="00846454"/>
    <w:rsid w:val="00846C3E"/>
    <w:rsid w:val="00847154"/>
    <w:rsid w:val="00847AE7"/>
    <w:rsid w:val="008509D0"/>
    <w:rsid w:val="00857479"/>
    <w:rsid w:val="0086304C"/>
    <w:rsid w:val="00866627"/>
    <w:rsid w:val="00866916"/>
    <w:rsid w:val="00867676"/>
    <w:rsid w:val="008713D0"/>
    <w:rsid w:val="00874A99"/>
    <w:rsid w:val="00877727"/>
    <w:rsid w:val="008804A8"/>
    <w:rsid w:val="00884A03"/>
    <w:rsid w:val="00885CAA"/>
    <w:rsid w:val="00886AD1"/>
    <w:rsid w:val="008952BE"/>
    <w:rsid w:val="008A19C4"/>
    <w:rsid w:val="008B0738"/>
    <w:rsid w:val="008B51AC"/>
    <w:rsid w:val="008C5082"/>
    <w:rsid w:val="008C6A26"/>
    <w:rsid w:val="008D04B9"/>
    <w:rsid w:val="008E4DB3"/>
    <w:rsid w:val="008F1351"/>
    <w:rsid w:val="008F5E08"/>
    <w:rsid w:val="008F7150"/>
    <w:rsid w:val="008F7865"/>
    <w:rsid w:val="009024E3"/>
    <w:rsid w:val="00903FF8"/>
    <w:rsid w:val="00904B32"/>
    <w:rsid w:val="009050BA"/>
    <w:rsid w:val="00905B11"/>
    <w:rsid w:val="00905DE6"/>
    <w:rsid w:val="009079FA"/>
    <w:rsid w:val="00907DBF"/>
    <w:rsid w:val="009110D6"/>
    <w:rsid w:val="009130FC"/>
    <w:rsid w:val="009170A4"/>
    <w:rsid w:val="00917D47"/>
    <w:rsid w:val="009211B7"/>
    <w:rsid w:val="00923E97"/>
    <w:rsid w:val="00927EFD"/>
    <w:rsid w:val="009307A3"/>
    <w:rsid w:val="00935E1E"/>
    <w:rsid w:val="00936127"/>
    <w:rsid w:val="009375DD"/>
    <w:rsid w:val="00942C15"/>
    <w:rsid w:val="00943468"/>
    <w:rsid w:val="00943CEB"/>
    <w:rsid w:val="0094429F"/>
    <w:rsid w:val="009456E7"/>
    <w:rsid w:val="00955128"/>
    <w:rsid w:val="00960206"/>
    <w:rsid w:val="00964DD1"/>
    <w:rsid w:val="00965001"/>
    <w:rsid w:val="00965A68"/>
    <w:rsid w:val="00966D95"/>
    <w:rsid w:val="00967BE6"/>
    <w:rsid w:val="00975057"/>
    <w:rsid w:val="00976253"/>
    <w:rsid w:val="00981370"/>
    <w:rsid w:val="009821DB"/>
    <w:rsid w:val="00982F3D"/>
    <w:rsid w:val="0099442D"/>
    <w:rsid w:val="009A1BF7"/>
    <w:rsid w:val="009A1F16"/>
    <w:rsid w:val="009A42BB"/>
    <w:rsid w:val="009A54CD"/>
    <w:rsid w:val="009A763A"/>
    <w:rsid w:val="009B41FE"/>
    <w:rsid w:val="009B6AF9"/>
    <w:rsid w:val="009B6FFC"/>
    <w:rsid w:val="009C00D4"/>
    <w:rsid w:val="009C29B9"/>
    <w:rsid w:val="009C31C0"/>
    <w:rsid w:val="009D27DE"/>
    <w:rsid w:val="009D4A5F"/>
    <w:rsid w:val="009E0DF0"/>
    <w:rsid w:val="009E501B"/>
    <w:rsid w:val="009F3BBB"/>
    <w:rsid w:val="009F7DC7"/>
    <w:rsid w:val="00A069A2"/>
    <w:rsid w:val="00A06B16"/>
    <w:rsid w:val="00A06C56"/>
    <w:rsid w:val="00A11036"/>
    <w:rsid w:val="00A13712"/>
    <w:rsid w:val="00A1408A"/>
    <w:rsid w:val="00A17CF9"/>
    <w:rsid w:val="00A2130B"/>
    <w:rsid w:val="00A3121D"/>
    <w:rsid w:val="00A312D3"/>
    <w:rsid w:val="00A3217E"/>
    <w:rsid w:val="00A40FAF"/>
    <w:rsid w:val="00A46034"/>
    <w:rsid w:val="00A5267F"/>
    <w:rsid w:val="00A56B4F"/>
    <w:rsid w:val="00A60C0A"/>
    <w:rsid w:val="00A674BB"/>
    <w:rsid w:val="00A72CD5"/>
    <w:rsid w:val="00A74575"/>
    <w:rsid w:val="00A7787A"/>
    <w:rsid w:val="00A84F40"/>
    <w:rsid w:val="00A85001"/>
    <w:rsid w:val="00A86124"/>
    <w:rsid w:val="00A949E2"/>
    <w:rsid w:val="00A96B08"/>
    <w:rsid w:val="00AA11E1"/>
    <w:rsid w:val="00AA1C7B"/>
    <w:rsid w:val="00AA2FF1"/>
    <w:rsid w:val="00AB0B93"/>
    <w:rsid w:val="00AB138C"/>
    <w:rsid w:val="00AB5C49"/>
    <w:rsid w:val="00AB7C44"/>
    <w:rsid w:val="00AC11DB"/>
    <w:rsid w:val="00AC4424"/>
    <w:rsid w:val="00AC50F2"/>
    <w:rsid w:val="00AD0043"/>
    <w:rsid w:val="00AD5295"/>
    <w:rsid w:val="00AD5AE2"/>
    <w:rsid w:val="00AD7A47"/>
    <w:rsid w:val="00AE0738"/>
    <w:rsid w:val="00AE1C9A"/>
    <w:rsid w:val="00AF3E03"/>
    <w:rsid w:val="00AF4A69"/>
    <w:rsid w:val="00AF79EC"/>
    <w:rsid w:val="00AF7EF0"/>
    <w:rsid w:val="00B01B99"/>
    <w:rsid w:val="00B0783F"/>
    <w:rsid w:val="00B11A5D"/>
    <w:rsid w:val="00B15EB3"/>
    <w:rsid w:val="00B20DD4"/>
    <w:rsid w:val="00B2277E"/>
    <w:rsid w:val="00B237F3"/>
    <w:rsid w:val="00B505FD"/>
    <w:rsid w:val="00B51935"/>
    <w:rsid w:val="00B53791"/>
    <w:rsid w:val="00B630BA"/>
    <w:rsid w:val="00B6684B"/>
    <w:rsid w:val="00B72BB7"/>
    <w:rsid w:val="00B7352F"/>
    <w:rsid w:val="00B84B59"/>
    <w:rsid w:val="00B8630C"/>
    <w:rsid w:val="00B966E9"/>
    <w:rsid w:val="00BA490E"/>
    <w:rsid w:val="00BB6211"/>
    <w:rsid w:val="00BB7D53"/>
    <w:rsid w:val="00BC561A"/>
    <w:rsid w:val="00BC67DB"/>
    <w:rsid w:val="00BC6E76"/>
    <w:rsid w:val="00BC7945"/>
    <w:rsid w:val="00BC7DFA"/>
    <w:rsid w:val="00BD4AA2"/>
    <w:rsid w:val="00BD7961"/>
    <w:rsid w:val="00BE020B"/>
    <w:rsid w:val="00BE52F5"/>
    <w:rsid w:val="00BF20A4"/>
    <w:rsid w:val="00BF5B47"/>
    <w:rsid w:val="00BF7868"/>
    <w:rsid w:val="00C0490D"/>
    <w:rsid w:val="00C10EF8"/>
    <w:rsid w:val="00C131DD"/>
    <w:rsid w:val="00C152BD"/>
    <w:rsid w:val="00C15ECA"/>
    <w:rsid w:val="00C22511"/>
    <w:rsid w:val="00C23A36"/>
    <w:rsid w:val="00C34361"/>
    <w:rsid w:val="00C400DB"/>
    <w:rsid w:val="00C4123B"/>
    <w:rsid w:val="00C42F0B"/>
    <w:rsid w:val="00C433E9"/>
    <w:rsid w:val="00C452A4"/>
    <w:rsid w:val="00C4549F"/>
    <w:rsid w:val="00C56C34"/>
    <w:rsid w:val="00C57A57"/>
    <w:rsid w:val="00C60C3F"/>
    <w:rsid w:val="00C61479"/>
    <w:rsid w:val="00C61B37"/>
    <w:rsid w:val="00C64A78"/>
    <w:rsid w:val="00C6770F"/>
    <w:rsid w:val="00C73F75"/>
    <w:rsid w:val="00C81BFF"/>
    <w:rsid w:val="00C83B29"/>
    <w:rsid w:val="00C917D9"/>
    <w:rsid w:val="00C95E3A"/>
    <w:rsid w:val="00CA5533"/>
    <w:rsid w:val="00CA7EAE"/>
    <w:rsid w:val="00CB3919"/>
    <w:rsid w:val="00CB3E80"/>
    <w:rsid w:val="00CB438C"/>
    <w:rsid w:val="00CC4863"/>
    <w:rsid w:val="00CC77DF"/>
    <w:rsid w:val="00CD4956"/>
    <w:rsid w:val="00CE141B"/>
    <w:rsid w:val="00CE74BC"/>
    <w:rsid w:val="00CF3527"/>
    <w:rsid w:val="00CF681D"/>
    <w:rsid w:val="00D021AD"/>
    <w:rsid w:val="00D02AF7"/>
    <w:rsid w:val="00D03571"/>
    <w:rsid w:val="00D04310"/>
    <w:rsid w:val="00D054D8"/>
    <w:rsid w:val="00D1664C"/>
    <w:rsid w:val="00D223B4"/>
    <w:rsid w:val="00D248EC"/>
    <w:rsid w:val="00D32B5E"/>
    <w:rsid w:val="00D32D61"/>
    <w:rsid w:val="00D364B9"/>
    <w:rsid w:val="00D369DA"/>
    <w:rsid w:val="00D36F40"/>
    <w:rsid w:val="00D4503F"/>
    <w:rsid w:val="00D46F07"/>
    <w:rsid w:val="00D53066"/>
    <w:rsid w:val="00D6165A"/>
    <w:rsid w:val="00D644A2"/>
    <w:rsid w:val="00D671B0"/>
    <w:rsid w:val="00D67BF2"/>
    <w:rsid w:val="00D746A5"/>
    <w:rsid w:val="00D81AB1"/>
    <w:rsid w:val="00D97792"/>
    <w:rsid w:val="00DA2B9D"/>
    <w:rsid w:val="00DA3DCD"/>
    <w:rsid w:val="00DC0D52"/>
    <w:rsid w:val="00DF2562"/>
    <w:rsid w:val="00DF311F"/>
    <w:rsid w:val="00DF6122"/>
    <w:rsid w:val="00E0205C"/>
    <w:rsid w:val="00E020EB"/>
    <w:rsid w:val="00E060FF"/>
    <w:rsid w:val="00E25BC8"/>
    <w:rsid w:val="00E25E11"/>
    <w:rsid w:val="00E52080"/>
    <w:rsid w:val="00E52159"/>
    <w:rsid w:val="00E52C25"/>
    <w:rsid w:val="00E53440"/>
    <w:rsid w:val="00E641B7"/>
    <w:rsid w:val="00E65DB3"/>
    <w:rsid w:val="00E6609B"/>
    <w:rsid w:val="00E67254"/>
    <w:rsid w:val="00E83F34"/>
    <w:rsid w:val="00E97465"/>
    <w:rsid w:val="00E9788D"/>
    <w:rsid w:val="00EA10F2"/>
    <w:rsid w:val="00EB10E9"/>
    <w:rsid w:val="00EB4A06"/>
    <w:rsid w:val="00EC7765"/>
    <w:rsid w:val="00ED2018"/>
    <w:rsid w:val="00ED2B4C"/>
    <w:rsid w:val="00ED3E0C"/>
    <w:rsid w:val="00EE03A0"/>
    <w:rsid w:val="00EE2F0A"/>
    <w:rsid w:val="00EE3F73"/>
    <w:rsid w:val="00EE42EC"/>
    <w:rsid w:val="00EE5C47"/>
    <w:rsid w:val="00EF51EE"/>
    <w:rsid w:val="00F02FBE"/>
    <w:rsid w:val="00F1776F"/>
    <w:rsid w:val="00F21582"/>
    <w:rsid w:val="00F25533"/>
    <w:rsid w:val="00F37DBA"/>
    <w:rsid w:val="00F37FF3"/>
    <w:rsid w:val="00F40BBE"/>
    <w:rsid w:val="00F4430F"/>
    <w:rsid w:val="00F503D7"/>
    <w:rsid w:val="00F508D7"/>
    <w:rsid w:val="00F61957"/>
    <w:rsid w:val="00F621A4"/>
    <w:rsid w:val="00F64964"/>
    <w:rsid w:val="00F6534B"/>
    <w:rsid w:val="00F65DB6"/>
    <w:rsid w:val="00F800E3"/>
    <w:rsid w:val="00F8033B"/>
    <w:rsid w:val="00F81E8A"/>
    <w:rsid w:val="00F8539D"/>
    <w:rsid w:val="00F877E9"/>
    <w:rsid w:val="00F87B66"/>
    <w:rsid w:val="00F9514A"/>
    <w:rsid w:val="00FB1206"/>
    <w:rsid w:val="00FB6676"/>
    <w:rsid w:val="00FB6EE9"/>
    <w:rsid w:val="00FC178D"/>
    <w:rsid w:val="00FC24B2"/>
    <w:rsid w:val="00FC3D0C"/>
    <w:rsid w:val="00FC42C5"/>
    <w:rsid w:val="00FC5F76"/>
    <w:rsid w:val="00FD011B"/>
    <w:rsid w:val="00FD5F4B"/>
    <w:rsid w:val="00FD7CCA"/>
    <w:rsid w:val="00FE02D1"/>
    <w:rsid w:val="00FE0324"/>
    <w:rsid w:val="00FE3BF2"/>
    <w:rsid w:val="00FE556E"/>
    <w:rsid w:val="00FE6699"/>
    <w:rsid w:val="00FE670A"/>
    <w:rsid w:val="00FF35EC"/>
    <w:rsid w:val="00FF5CA2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97852"/>
  <w15:docId w15:val="{F9E2E732-DB7A-4A05-9781-92B7770BB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506"/>
    <w:rPr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650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650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6506"/>
  </w:style>
  <w:style w:type="paragraph" w:customStyle="1" w:styleId="QpaperTemplate">
    <w:name w:val="Qpaper Template"/>
    <w:basedOn w:val="Normal"/>
    <w:autoRedefine/>
    <w:rsid w:val="001B6506"/>
    <w:pPr>
      <w:jc w:val="center"/>
    </w:pPr>
    <w:rPr>
      <w:b/>
      <w:bCs/>
      <w:sz w:val="28"/>
      <w:szCs w:val="28"/>
    </w:rPr>
  </w:style>
  <w:style w:type="table" w:styleId="TableGrid">
    <w:name w:val="Table Grid"/>
    <w:basedOn w:val="TableNormal"/>
    <w:rsid w:val="001B6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1B6506"/>
    <w:rPr>
      <w:sz w:val="20"/>
      <w:szCs w:val="20"/>
    </w:rPr>
  </w:style>
  <w:style w:type="character" w:styleId="FootnoteReference">
    <w:name w:val="footnote reference"/>
    <w:semiHidden/>
    <w:rsid w:val="001B6506"/>
    <w:rPr>
      <w:vertAlign w:val="superscript"/>
    </w:rPr>
  </w:style>
  <w:style w:type="character" w:styleId="Strong">
    <w:name w:val="Strong"/>
    <w:qFormat/>
    <w:rsid w:val="001B6506"/>
    <w:rPr>
      <w:b/>
      <w:bCs/>
    </w:rPr>
  </w:style>
  <w:style w:type="paragraph" w:styleId="BalloonText">
    <w:name w:val="Balloon Text"/>
    <w:basedOn w:val="Normal"/>
    <w:link w:val="BalloonTextChar"/>
    <w:rsid w:val="001754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75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669F"/>
    <w:pPr>
      <w:ind w:left="720"/>
      <w:contextualSpacing/>
    </w:pPr>
  </w:style>
  <w:style w:type="character" w:styleId="PlaceholderText">
    <w:name w:val="Placeholder Text"/>
    <w:uiPriority w:val="99"/>
    <w:semiHidden/>
    <w:rsid w:val="009C31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8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CA0B909CA33A48BE5350E4008E9A6A" ma:contentTypeVersion="1" ma:contentTypeDescription="Create a new document." ma:contentTypeScope="" ma:versionID="296e0e87f83261133c134ff05ceddf32">
  <xsd:schema xmlns:xsd="http://www.w3.org/2001/XMLSchema" xmlns:xs="http://www.w3.org/2001/XMLSchema" xmlns:p="http://schemas.microsoft.com/office/2006/metadata/properties" xmlns:ns2="038c1376-7bba-4b73-96c4-21491d6e2864" targetNamespace="http://schemas.microsoft.com/office/2006/metadata/properties" ma:root="true" ma:fieldsID="ed5335c73ebb568f7d3873671584b856" ns2:_="">
    <xsd:import namespace="038c1376-7bba-4b73-96c4-21491d6e2864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8c1376-7bba-4b73-96c4-21491d6e286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38c1376-7bba-4b73-96c4-21491d6e2864" xsi:nil="true"/>
  </documentManagement>
</p:properties>
</file>

<file path=customXml/itemProps1.xml><?xml version="1.0" encoding="utf-8"?>
<ds:datastoreItem xmlns:ds="http://schemas.openxmlformats.org/officeDocument/2006/customXml" ds:itemID="{4129D56C-E2C0-4EBA-AC8F-59592CBF8570}"/>
</file>

<file path=customXml/itemProps2.xml><?xml version="1.0" encoding="utf-8"?>
<ds:datastoreItem xmlns:ds="http://schemas.openxmlformats.org/officeDocument/2006/customXml" ds:itemID="{1751D948-2C2E-4989-82B1-22975F4390D0}"/>
</file>

<file path=customXml/itemProps3.xml><?xml version="1.0" encoding="utf-8"?>
<ds:datastoreItem xmlns:ds="http://schemas.openxmlformats.org/officeDocument/2006/customXml" ds:itemID="{FB57B026-6C41-41C9-9B39-F20B68024B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VIT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qpsite</dc:creator>
  <cp:keywords/>
  <dc:description/>
  <cp:lastModifiedBy>Meenakshi Choudhary</cp:lastModifiedBy>
  <cp:revision>4</cp:revision>
  <cp:lastPrinted>2012-03-21T10:58:00Z</cp:lastPrinted>
  <dcterms:created xsi:type="dcterms:W3CDTF">2021-11-11T05:23:00Z</dcterms:created>
  <dcterms:modified xsi:type="dcterms:W3CDTF">2021-11-11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CA0B909CA33A48BE5350E4008E9A6A</vt:lpwstr>
  </property>
</Properties>
</file>